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spiced pumpkin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Pikant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spiced pumpk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spiced pumpk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spiced pumpk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spiced pumpk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2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EC3732-B737-414E-A379-C1F30D480D69}"/>
</file>

<file path=customXml/itemProps3.xml><?xml version="1.0" encoding="utf-8"?>
<ds:datastoreItem xmlns:ds="http://schemas.openxmlformats.org/officeDocument/2006/customXml" ds:itemID="{1257D449-6A0E-437E-A6D4-005F448EAF8F}"/>
</file>

<file path=customXml/itemProps4.xml><?xml version="1.0" encoding="utf-8"?>
<ds:datastoreItem xmlns:ds="http://schemas.openxmlformats.org/officeDocument/2006/customXml" ds:itemID="{87AC741B-EF80-4385-8BE1-1531C43F77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